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47.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arbon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A)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t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 A explained the observed differences in seedling biomass. We found that although belowground sink limitation resulted in down regulation of A, these reductions were not large enough to explain observed growth responses. Thus, as A 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d sink strength and leaf C 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A) and growth must be coordinated to maintain mass balance, however, at shorter temporal scales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 A 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regulate photosynthetic activity</w:t>
      </w:r>
      <w:r>
        <w:t xml:space="preserve"> </w:t>
      </w:r>
      <w:r>
        <w:t xml:space="preserve">(Paul and Foyer 2001)</w:t>
      </w:r>
      <w:r>
        <w:t xml:space="preserve">. If sink inhibition of A occurs, a close coordination between declines in A and growth should be expected. Whether photosynthetic down regulation is evident in woody species has been tested through fruit removal, phloem girdling, and low temperatures at high elevation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ence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et al. 2012a)</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 A 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b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25 g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Root length density (RLD) is reported as the root length divided by the total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a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si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t xml:space="preserve">First, a default model was fitted with mean photosynthetic parameters from the free seedlings and then optimized to produce a LMF that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rates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non-optimized treatment specific LMF and up regulation of non-leaf tissue respiration by 50 % of default values (M</w:t>
      </w:r>
      <w:r>
        <w:rPr>
          <w:vertAlign w:val="subscript"/>
        </w:rPr>
        <w:t xml:space="preserve">s1,s2</w:t>
      </w:r>
      <w:r>
        <w:t xml:space="preserve">, respectively), was used to improve predictions of model simulations compared to measured harvest biomass. For all cases, seedling biomass production was compared between model output and harvested seedlings with treatment specific mean daily C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Results were considered significant at P &lt;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1). Root length density increased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chemistry"/>
      <w:bookmarkEnd w:id="35"/>
      <w:r>
        <w:t xml:space="preserve">Leaf chemistry</w:t>
      </w:r>
    </w:p>
    <w:p>
      <w:r>
        <w:t xml:space="preserve">Leaf N % 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 % compared to other soil volumes, while free seedlings maintained the highest leaf N % (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w:t>
      </w:r>
    </w:p>
    <w:p>
      <w:pPr>
        <w:pStyle w:val="Heading2"/>
      </w:pPr>
      <w:bookmarkStart w:id="36" w:name="gas-exchange-and-photosynthetic-parameters"/>
      <w:bookmarkEnd w:id="36"/>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2)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iple bin levels (n=5) of the covariate parameter (Figure 5). Across all measurement campaigns and treatments A</w:t>
      </w:r>
      <w:r>
        <w:rPr>
          <w:vertAlign w:val="subscript"/>
        </w:rPr>
        <w:t xml:space="preserve">max</w:t>
      </w:r>
      <w:r>
        <w:t xml:space="preserve"> </w:t>
      </w:r>
      <w:r>
        <w:t xml:space="preserve">was higher when foliar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The default model M</w:t>
      </w:r>
      <w:r>
        <w:rPr>
          <w:vertAlign w:val="subscript"/>
        </w:rPr>
        <w:t xml:space="preserve">free</w:t>
      </w:r>
      <w:r>
        <w:t xml:space="preserve">, successfully optimized a LMF (21.6 %) which then allowed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 A 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sh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3</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 A and growth by complementing empirical results with a C mass balance model. We found that reductions in leaf A 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 A. However, there are several possible mechanisms that can explain reduced A in small container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 A of well-watered seedlings ob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 A were postively correlated with decreases in leaf N and leaf N was considerably reduced for seedlings in containers. Physical root restriction or decreased supply as been shown cause reductions in N uptake (citations), which could explain the observed reductions in leaf N in the smallest containers. Root N at the end of the experiment was on average higher in free seedlings but not consistently higher than every container volume treatment. Unrestricted mycorrhizal recruitment could have instead faciliated the increases in leaf N in free seedlings, but this effect is unknown. Combined with the fact that soil N %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 A of seedlings in containers was evidents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 (2006) where photosynthetic downregulation from reduced sink strength was correlated with starch content. As starch content in leaves of plants grown in the smallest containers was nearly double that of free seedlings in our study, this suggests the response of A 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Alternatively, physical restriction of root proliferation could have impacted root development and morphology prior to shifts in mass partitioning. Here, increases in root length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model used a simple approach to drive seedling growth with measured reductions in leaf level A ,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 A 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 A, however, the robust empirical based methods used to generate ph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make this unlikely. Instead, our results indicate a need to evaluate how oversimplified representations of proceses other than A 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2</w:t>
      </w:r>
      <w:r>
        <w:t xml:space="preserve">), improved biomass predictions and provided insight into how sink limitation can impact leaf C allocation beyond A.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 A 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is noteworthy as it shows that sink limitation could differentially affect respiration of component tissues. Additionally, keeping rates of respiration fixed in growth models may underestimate impacts of environmental change on tissue respiration above and belowground.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tant changes in A 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 A through the demand for C. Although this may be true, we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i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ules for RLD are only calculated for seedlings in containers as free seedlings have potentially unlimeted soil volume to exploit. Different letters represent significant differences between treatments. The volume effect P value represents the overall difference between seedlings with soil volume restriction and the control seedlings, except for RLD which represents only diffe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r>
        <w:rPr>
          <w:b/>
        </w:rPr>
        <w:t xml:space="preserve">Table 2.</w:t>
      </w:r>
      <w:r>
        <w:t xml:space="preserve"> </w:t>
      </w:r>
      <w:r>
        <w:t xml:space="preserve">Responses of root characterisi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ules for RLD are only calculated for seedlings in containers as free seedlings have potentially unlimeted soil volume to exploit. Different letters represent significant differences between treatments. The volume effect P value represents the overall difference between seedlings with soil volume restriction and the control seedlings, except for RLD which represents only diffeences between seedlings in container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1.1 (0.11) 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0.6 (0.06) b</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0.3 (0.03) a</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0.3 (0.02) a</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0.2 (0.01) a</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0.2 (0.01)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Pr>
              <w:pStyle w:val="Compact"/>
            </w:pPr>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w:t>
            </w:r>
            <w:r>
              <w:rPr>
                <w:vertAlign w:val="subscript"/>
                <w:b/>
              </w:rPr>
              <w:t xml:space="preserve">dark</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r>
        <w:t xml:space="preserve"> </w:t>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2" w:name="supporting-information"/>
      <w:bookmarkEnd w:id="52"/>
      <w:r>
        <w:t xml:space="preserve">Supporting Information</w:t>
      </w:r>
    </w:p>
    <w:p>
      <w:r>
        <w:rPr>
          <w:b/>
        </w:rPr>
        <w:t xml:space="preserve">Table S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 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5">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6">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0949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